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B946D" w14:textId="631ADF39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proofErr w:type="spellStart"/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mbukaan</w:t>
      </w:r>
      <w:proofErr w:type="spellEnd"/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apitel</w:t>
      </w:r>
      <w:proofErr w:type="spellEnd"/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mum</w:t>
      </w:r>
      <w:proofErr w:type="spellEnd"/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uster-</w:t>
      </w:r>
      <w:r w:rsidR="00F70910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</w:t>
      </w:r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ster</w:t>
      </w:r>
      <w:proofErr w:type="spellEnd"/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Notre Dame</w:t>
      </w:r>
    </w:p>
    <w:p w14:paraId="46BA068B" w14:textId="77777777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St Lamberti, </w:t>
      </w:r>
      <w:proofErr w:type="spellStart"/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Coesfeld</w:t>
      </w:r>
      <w:proofErr w:type="spellEnd"/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1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Oktob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2022</w:t>
      </w:r>
    </w:p>
    <w:p w14:paraId="6999E061" w14:textId="77777777" w:rsidR="005A68DA" w:rsidRPr="005A68DA" w:rsidRDefault="005A68DA" w:rsidP="005A68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</w:p>
    <w:p w14:paraId="4F41D9EE" w14:textId="5FC3C97E" w:rsidR="004A7053" w:rsidRDefault="002534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Par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ust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Notre Dame </w:t>
      </w:r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yang </w:t>
      </w:r>
      <w:proofErr w:type="spellStart"/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rkasih</w:t>
      </w:r>
      <w:proofErr w:type="spellEnd"/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!</w:t>
      </w:r>
    </w:p>
    <w:p w14:paraId="2C52607F" w14:textId="77777777" w:rsidR="005A68DA" w:rsidRPr="005A68DA" w:rsidRDefault="005A68DA" w:rsidP="005A68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</w:p>
    <w:p w14:paraId="6F4CA43A" w14:textId="3DD065EB" w:rsidR="004A7053" w:rsidRDefault="00B313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"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gilah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lakukanlah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miki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". (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jil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Lu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10) Di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n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emu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intah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Yesus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tiap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ituas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patny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juga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apitel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mum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Anda.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lam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onsil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Vati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II, Paus Paulus VI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in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para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nggo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ordo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onasti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yumbang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orong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pesifi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rek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mbaharu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hidup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religius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agaimanapu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juga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rek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dalah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para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hl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Allah, "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pesialis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i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o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".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ketik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tu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juga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uncul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anggap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r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Trappist Thomas Merton: "Kami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u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hl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p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pun! Kita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mu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lah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jatuh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i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ntar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para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ampo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anp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andang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ulu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dan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ling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bantu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gangkat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r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ndir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hingg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Orang Samaria yang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ai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Hat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lihat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tik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lewat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: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Yesus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ristus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yang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rawat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Merton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angkapny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: Kita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u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253419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hli</w:t>
      </w:r>
      <w:proofErr w:type="spellEnd"/>
      <w:r w:rsidR="00253419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uh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! Kita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lah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darat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i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arit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: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pert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ilah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diam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Allah. Kita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gagal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capa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ujuan-tuju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luhur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lebih-lebih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beban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r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ndir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rkadang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ras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ida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day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osong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aren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urang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hasil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Kita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harap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kuat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sembuh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</w:t>
      </w:r>
      <w:r w:rsidR="00A741A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mangat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oleh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Roh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Allah.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ida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d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min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r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lai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manusia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emu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akat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gembang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mampu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ber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in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percaya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car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relas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orang lain yang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gi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laku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hal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m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Jika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cinta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Yesus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raktikny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lalu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jad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"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Gerej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Samaria":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tiap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butuh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yentuh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ras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b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ida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gutu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lain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awar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lindung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antu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ghilang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uri-dur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gganggu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gubah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takut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jad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harap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Kita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car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damai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i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ntar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ndir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nuh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yukur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erim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ragam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i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ntar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baga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suatu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perkay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andang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r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ndir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sam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anusi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andang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ny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uh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andang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dan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yediak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ri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kuat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lemahan</w:t>
      </w:r>
      <w:proofErr w:type="spellEnd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B3137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.</w:t>
      </w:r>
    </w:p>
    <w:p w14:paraId="6A4538D5" w14:textId="77777777" w:rsidR="005A68DA" w:rsidRPr="005A68DA" w:rsidRDefault="005A68DA" w:rsidP="005A68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</w:p>
    <w:p w14:paraId="5DC8F98F" w14:textId="77777777" w:rsidR="00F4032F" w:rsidRPr="00F4032F" w:rsidRDefault="00F4032F" w:rsidP="00F4032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Orang Samaria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itu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mampu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"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menyelinap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ke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dalam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"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sisi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orang lain,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untuk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melihat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dan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merasakan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sesuatu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sebagaiman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orang lain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melihat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dan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merasakanny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. Dan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i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tahu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jauh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di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lubuk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hatiny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bahw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i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sendiri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bis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saj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mengalami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ap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yang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terjadi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pada orang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malang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di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pinggir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jalan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itu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21ACC3A" w14:textId="77777777" w:rsidR="00F4032F" w:rsidRPr="00F4032F" w:rsidRDefault="00F4032F" w:rsidP="00F4032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322AE33" w14:textId="43931EF4" w:rsidR="004A7053" w:rsidRDefault="00F4032F" w:rsidP="00F403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Allah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menyatakan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diri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-Nya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secar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terselubung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, dan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manusi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dapat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mengalami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hal-hal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yang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menakjubkan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misalny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kunjungan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misterius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tig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orang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kepad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Abraham dan Sarah (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bacaan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pertam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).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Menurut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kepercayaan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bangs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Israel,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itu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adalah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awal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dari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sejarah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yang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selamany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berad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di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bawah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janji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orang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asing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yang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sekarang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ini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: Aku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pergi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bersamamu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, Aku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ada</w:t>
      </w:r>
      <w:proofErr w:type="spellEnd"/>
      <w:r w:rsidRPr="00F403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F4032F">
        <w:rPr>
          <w:rFonts w:ascii="Times New Roman" w:hAnsi="Times New Roman" w:cs="Times New Roman"/>
          <w:sz w:val="24"/>
          <w:szCs w:val="24"/>
          <w:lang w:val="en-GB"/>
        </w:rPr>
        <w:t>untukmu</w:t>
      </w:r>
      <w:proofErr w:type="spellEnd"/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.</w:t>
      </w:r>
    </w:p>
    <w:p w14:paraId="5481AFDF" w14:textId="77777777" w:rsidR="005A68DA" w:rsidRPr="005A68DA" w:rsidRDefault="005A68DA" w:rsidP="00C600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</w:p>
    <w:p w14:paraId="0E44D395" w14:textId="3C79FC4B" w:rsidR="004A7053" w:rsidRDefault="003227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Para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uster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rkasih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peka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mangat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waspada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kalian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ulai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apitel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mum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kalian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bagai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omunitas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ktif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cara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global. Kalian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bawa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piritualitas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kalian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warna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anah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air kalian dan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wakili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para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uster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kalian yang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inggal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i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Jerm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Tanzania, Amerika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rikat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ozambik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Belanda, Uganda, Italia,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Cina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rasil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Filipina,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ggris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Kenya, Korea Selatan, Indonesia, Vietnam, India, Peru, Papua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Nugini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wedia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lama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inggu-minggu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i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Anda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k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ling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imba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spektif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tu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ma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lain dan,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gikuti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njur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Rasul Paulus (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aca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ke-2),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sukacita</w:t>
      </w:r>
      <w:r w:rsidR="00A741A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lah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benar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baik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terbuka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dan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biark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arunia-karunia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Roh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kaya di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ntara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Anda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libatk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Anda. Anda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k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ling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dukung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ungki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juga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ah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berapa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hal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hidup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religius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ukanlah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"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percaya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bantu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":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lalu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butuhk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paya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ggerakk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mua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kuatan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mangat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tumbuh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anggung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jawab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ribadi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3227D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ber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ukaci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lain</w:t>
      </w:r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 </w:t>
      </w:r>
    </w:p>
    <w:p w14:paraId="0175BF3E" w14:textId="77777777" w:rsidR="005A68DA" w:rsidRPr="005A68DA" w:rsidRDefault="005A68DA" w:rsidP="00C600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</w:p>
    <w:p w14:paraId="1D366546" w14:textId="54D6A660" w:rsidR="004A7053" w:rsidRDefault="004D3B8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Anda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gi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dengark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tu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m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lain dan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miki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galami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p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katak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Roh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pad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omunitas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Anda. Bahasa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Jerm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pat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beri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gambar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-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rut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i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namik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i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: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r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dengark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iliki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aat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. (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ahas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Jerm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mu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kata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i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mbali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kar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m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)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idak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d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lain yang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maksud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i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lai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rhubung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asih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lastRenderedPageBreak/>
        <w:t>saling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erim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tu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m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lain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percaya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omitme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ujuanny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ukanlah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sempurna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tapi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wujud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arunia-karuni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Roh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yang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rim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rusk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dan yang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ny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langkah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aju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hidup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jati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arti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ubah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onst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idak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d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mpat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galami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mandek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aren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ristus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angkit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baw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ubahan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proses yang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lembut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: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Lihatlah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Aku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buat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gala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suatu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jadi</w:t>
      </w:r>
      <w:proofErr w:type="spellEnd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4D3B8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aru</w:t>
      </w:r>
      <w:proofErr w:type="spellEnd"/>
      <w:r w:rsidRPr="005A68DA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!</w:t>
      </w:r>
    </w:p>
    <w:p w14:paraId="4AD7E74D" w14:textId="77777777" w:rsidR="005A68DA" w:rsidRPr="005A68DA" w:rsidRDefault="005A68DA" w:rsidP="00C60057">
      <w:pPr>
        <w:spacing w:after="0" w:line="240" w:lineRule="auto"/>
        <w:rPr>
          <w:rFonts w:ascii="Times New Roman" w:eastAsia="PMingLiU" w:hAnsi="Times New Roman" w:cs="Times New Roman"/>
          <w:b/>
          <w:bCs/>
          <w:sz w:val="24"/>
          <w:szCs w:val="24"/>
          <w:lang w:val="en-GB" w:eastAsia="de-DE"/>
        </w:rPr>
      </w:pPr>
    </w:p>
    <w:p w14:paraId="57D15524" w14:textId="0EEB8C0F" w:rsidR="004A7053" w:rsidRDefault="002F3D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rek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ula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gera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; dan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tik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gera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ida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inggal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i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mpat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ad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juga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ida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hany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tap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pert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p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dany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"Proses"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asal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r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kata Latin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rocedere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- "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gera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aju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lanjutk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rus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aju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" Kita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is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ling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yerang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ling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gadil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tu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m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lain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iasany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waktu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ingkat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anp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dany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iha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tuduh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Kita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getahu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hal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juga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r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rumah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tap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juga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is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aju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sam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rlibat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proses yang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ggerakk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aju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hasil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St.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nediktus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orang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Kristen yang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orientas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pada proses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ulis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aturanny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"Ketika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aju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car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hidup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onasti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m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hat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maki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rbuk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lebar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" Iman dan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hidup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religius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dalah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buah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proses -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uk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hany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buah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kembang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p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tau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tas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tap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astiny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buah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jalan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jalan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juga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tama-tam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garah</w:t>
      </w:r>
      <w:r w:rsidR="00253419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an</w:t>
      </w:r>
      <w:proofErr w:type="spellEnd"/>
      <w:r w:rsidR="00253419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253419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;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aren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Allah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di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i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r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="00A741A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aka</w:t>
      </w:r>
      <w:proofErr w:type="spellEnd"/>
      <w:r w:rsidR="00A741A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asu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relas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-Nya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</w:t>
      </w:r>
      <w:proofErr w:type="spellEnd"/>
      <w:r w:rsidR="00253419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253419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car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asu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relas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r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ndir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Dan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aren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Allah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di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i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ngah-tengah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omunitas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ak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741A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tang</w:t>
      </w:r>
      <w:proofErr w:type="spellEnd"/>
      <w:r w:rsidR="00A741A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pad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-Nya </w:t>
      </w:r>
      <w:proofErr w:type="spellStart"/>
      <w:r w:rsidR="00A741A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lalui</w:t>
      </w:r>
      <w:proofErr w:type="spellEnd"/>
      <w:r w:rsidR="00A741A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741A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relas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tu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m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lain. Kita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jal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i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jal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lah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</w:t>
      </w:r>
      <w:r w:rsidR="00CB733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ntuk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yang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car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jalan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sam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CB733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="00CB733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CB733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untun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jil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-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ragam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omunitas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nuh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warn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jalan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nafas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hidup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Allah yang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lalu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hadir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eman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Kita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cob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aham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gera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lalu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ituas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aat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cahayany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ringkal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ida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ahu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p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ant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tap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aren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cay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ahw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uh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ant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ilik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masa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p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-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suai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eng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henda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-Nya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uk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urut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gagas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Kita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lalu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"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mbuat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"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l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sadar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dalam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ahw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idak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d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pecah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aren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asih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ristus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yatukan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ita</w:t>
      </w:r>
      <w:proofErr w:type="spellEnd"/>
      <w:r w:rsidRPr="002F3DD5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. </w:t>
      </w:r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Dan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jika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Anda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nah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rasa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lelah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lesu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idak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lihat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agaimana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kembangan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yang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mbawa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Anda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aju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, Anda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apat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asumsi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ahwa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ni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adalah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anda-tanda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ahwa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Roh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Kudus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telah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"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enguatkan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" Anda.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aka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ilah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ri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Anda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kesempatan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untuk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beristirahat</w:t>
      </w:r>
      <w:proofErr w:type="spellEnd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dan </w:t>
      </w:r>
      <w:proofErr w:type="spellStart"/>
      <w:r w:rsidR="00AD517D" w:rsidRPr="00AD517D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relaksasi</w:t>
      </w:r>
      <w:proofErr w:type="spellEnd"/>
      <w:r w:rsidRPr="00102A1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!</w:t>
      </w:r>
    </w:p>
    <w:p w14:paraId="14BC3846" w14:textId="77777777" w:rsidR="00B72072" w:rsidRPr="00102A1C" w:rsidRDefault="00B72072" w:rsidP="00C600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</w:p>
    <w:p w14:paraId="13C78204" w14:textId="2EDF7FCD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r w:rsidRPr="00B72072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Dari </w:t>
      </w:r>
      <w:proofErr w:type="spellStart"/>
      <w:r w:rsidRPr="00B72072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nyair</w:t>
      </w:r>
      <w:proofErr w:type="spellEnd"/>
      <w:r w:rsidRPr="00B72072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-</w:t>
      </w:r>
      <w:r w:rsidR="00253419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pastor </w:t>
      </w:r>
      <w:r w:rsidRPr="00B72072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Andreas Knapp, </w:t>
      </w:r>
      <w:proofErr w:type="spellStart"/>
      <w:r w:rsidRPr="00B72072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muncullah</w:t>
      </w:r>
      <w:proofErr w:type="spellEnd"/>
      <w:r w:rsidRPr="00B72072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baris-baris yang </w:t>
      </w:r>
      <w:proofErr w:type="spellStart"/>
      <w:r w:rsidRPr="00B72072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disebutnya</w:t>
      </w:r>
      <w:proofErr w:type="spellEnd"/>
      <w:r w:rsidRPr="00B72072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r w:rsidR="0018750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"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tunj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 w:rsidR="0018750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rjal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Seor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Peziar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": </w:t>
      </w:r>
    </w:p>
    <w:p w14:paraId="67D389D9" w14:textId="77777777" w:rsidR="00B72072" w:rsidRPr="00B72072" w:rsidRDefault="00B72072" w:rsidP="00B720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</w:p>
    <w:p w14:paraId="395C4517" w14:textId="77777777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arah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ziarah</w:t>
      </w:r>
      <w:proofErr w:type="spellEnd"/>
    </w:p>
    <w:p w14:paraId="23D3557B" w14:textId="77777777" w:rsidR="00B72072" w:rsidRPr="00B72072" w:rsidRDefault="00B72072" w:rsidP="00B72072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</w:p>
    <w:p w14:paraId="7D830627" w14:textId="77777777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tinggalkan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peta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gps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di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rumah</w:t>
      </w:r>
      <w:proofErr w:type="spellEnd"/>
    </w:p>
    <w:p w14:paraId="26900865" w14:textId="77777777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belajar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untuk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bertanya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dan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percaya</w:t>
      </w:r>
      <w:proofErr w:type="spellEnd"/>
    </w:p>
    <w:p w14:paraId="7E9ED8D7" w14:textId="77777777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terus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bergerak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maju</w:t>
      </w:r>
      <w:proofErr w:type="spellEnd"/>
    </w:p>
    <w:p w14:paraId="2EF19B41" w14:textId="77777777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pengembara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tidak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hidup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dengan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kaki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besar</w:t>
      </w:r>
      <w:proofErr w:type="spellEnd"/>
    </w:p>
    <w:p w14:paraId="05DDDCDE" w14:textId="77777777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tetapi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dari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tangan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ke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mulut</w:t>
      </w:r>
      <w:proofErr w:type="spellEnd"/>
    </w:p>
    <w:p w14:paraId="2B6ED25E" w14:textId="77777777" w:rsidR="00B72072" w:rsidRPr="00B72072" w:rsidRDefault="00B72072" w:rsidP="00B72072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</w:p>
    <w:p w14:paraId="55892FF2" w14:textId="77777777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jangan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mematahkan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tongkat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Anda</w:t>
      </w:r>
    </w:p>
    <w:p w14:paraId="0B0141EA" w14:textId="77777777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atas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pengembaraanmu</w:t>
      </w:r>
      <w:proofErr w:type="spellEnd"/>
      <w:r w:rsidR="00187501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yang </w:t>
      </w:r>
      <w:proofErr w:type="spellStart"/>
      <w:r w:rsidR="00187501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keliru</w:t>
      </w:r>
      <w:proofErr w:type="spellEnd"/>
    </w:p>
    <w:p w14:paraId="4A4A702B" w14:textId="02DA5CF5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jangan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membawa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="00A741A1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beban</w:t>
      </w:r>
      <w:proofErr w:type="spellEnd"/>
      <w:r w:rsidR="00A741A1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="00A741A1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berat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="00A741A1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bagi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diri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Anda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sendiri</w:t>
      </w:r>
      <w:proofErr w:type="spellEnd"/>
    </w:p>
    <w:p w14:paraId="24BE0A5F" w14:textId="77777777" w:rsidR="00B72072" w:rsidRPr="00B72072" w:rsidRDefault="00B72072" w:rsidP="00B72072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</w:p>
    <w:p w14:paraId="29A0B5CE" w14:textId="77777777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dari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tujuan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ke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tujuan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perjalanan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menjadi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="00187501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lebih</w:t>
      </w:r>
      <w:proofErr w:type="spellEnd"/>
      <w:r w:rsidR="00187501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penting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bagi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Anda</w:t>
      </w:r>
    </w:p>
    <w:p w14:paraId="156B6AC4" w14:textId="4CE6FACD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tetapi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biarkan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="00A741A1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semangat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berkelana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Anda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tetap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menjadi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pemandu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peziarah</w:t>
      </w:r>
      <w:proofErr w:type="spellEnd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Anda yang </w:t>
      </w:r>
      <w:proofErr w:type="spellStart"/>
      <w:r w:rsidRPr="00B72072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setia</w:t>
      </w:r>
      <w:proofErr w:type="spellEnd"/>
    </w:p>
    <w:p w14:paraId="54EBAD41" w14:textId="77777777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proofErr w:type="spellStart"/>
      <w:r w:rsidRPr="00102A1C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sampai</w:t>
      </w:r>
      <w:proofErr w:type="spellEnd"/>
      <w:r w:rsidRPr="00102A1C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</w:t>
      </w:r>
      <w:proofErr w:type="spellStart"/>
      <w:r w:rsidRPr="00102A1C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rumah</w:t>
      </w:r>
      <w:proofErr w:type="spellEnd"/>
    </w:p>
    <w:p w14:paraId="70627E76" w14:textId="77777777" w:rsidR="00B72072" w:rsidRPr="00102A1C" w:rsidRDefault="00B72072" w:rsidP="00C60057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val="en-GB" w:eastAsia="de-DE"/>
        </w:rPr>
      </w:pPr>
    </w:p>
    <w:p w14:paraId="0D9A6BA2" w14:textId="77777777" w:rsidR="00B72072" w:rsidRPr="00102A1C" w:rsidRDefault="00B72072" w:rsidP="00C60057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val="en-GB" w:eastAsia="de-DE"/>
        </w:rPr>
      </w:pPr>
    </w:p>
    <w:p w14:paraId="781FD594" w14:textId="77777777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val="en-GB" w:eastAsia="de-DE"/>
        </w:rPr>
      </w:pPr>
      <w:proofErr w:type="spellStart"/>
      <w:r w:rsidRPr="00187501">
        <w:rPr>
          <w:rFonts w:ascii="Times New Roman" w:eastAsia="Times New Roman" w:hAnsi="Times New Roman" w:cs="Times New Roman"/>
          <w:iCs/>
          <w:sz w:val="24"/>
          <w:szCs w:val="24"/>
          <w:lang w:val="en-GB" w:eastAsia="de-DE"/>
        </w:rPr>
        <w:t>Homili</w:t>
      </w:r>
      <w:proofErr w:type="spellEnd"/>
    </w:p>
    <w:p w14:paraId="785183A7" w14:textId="77777777" w:rsidR="004A7053" w:rsidRDefault="00D972AD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val="en-GB" w:eastAsia="de-DE"/>
        </w:rPr>
      </w:pPr>
      <w:r w:rsidRPr="00102A1C">
        <w:rPr>
          <w:rFonts w:ascii="Times New Roman" w:eastAsia="Times New Roman" w:hAnsi="Times New Roman" w:cs="Times New Roman"/>
          <w:iCs/>
          <w:sz w:val="24"/>
          <w:szCs w:val="24"/>
          <w:lang w:val="en-GB" w:eastAsia="de-DE"/>
        </w:rPr>
        <w:t xml:space="preserve">P. Laurentius </w:t>
      </w:r>
      <w:proofErr w:type="spellStart"/>
      <w:r w:rsidRPr="00102A1C">
        <w:rPr>
          <w:rFonts w:ascii="Times New Roman" w:eastAsia="Times New Roman" w:hAnsi="Times New Roman" w:cs="Times New Roman"/>
          <w:iCs/>
          <w:sz w:val="24"/>
          <w:szCs w:val="24"/>
          <w:lang w:val="en-GB" w:eastAsia="de-DE"/>
        </w:rPr>
        <w:t>Schlieker</w:t>
      </w:r>
      <w:proofErr w:type="spellEnd"/>
      <w:r w:rsidRPr="00102A1C">
        <w:rPr>
          <w:rFonts w:ascii="Times New Roman" w:eastAsia="Times New Roman" w:hAnsi="Times New Roman" w:cs="Times New Roman"/>
          <w:iCs/>
          <w:sz w:val="24"/>
          <w:szCs w:val="24"/>
          <w:lang w:val="en-GB" w:eastAsia="de-DE"/>
        </w:rPr>
        <w:t>, OSB</w:t>
      </w:r>
    </w:p>
    <w:p w14:paraId="7BEA702D" w14:textId="1C7B4B10" w:rsidR="00DE2662" w:rsidRPr="00AD517D" w:rsidRDefault="00D972AD" w:rsidP="00AD517D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de-DE"/>
        </w:rPr>
      </w:pPr>
      <w:r w:rsidRPr="00B72072">
        <w:rPr>
          <w:rFonts w:ascii="Times New Roman" w:eastAsia="Times New Roman" w:hAnsi="Times New Roman" w:cs="Times New Roman"/>
          <w:iCs/>
          <w:sz w:val="24"/>
          <w:szCs w:val="24"/>
          <w:lang w:eastAsia="de-DE"/>
        </w:rPr>
        <w:t>Gerleve</w:t>
      </w:r>
    </w:p>
    <w:sectPr w:rsidR="00DE2662" w:rsidRPr="00AD517D" w:rsidSect="005C53A9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015EB"/>
    <w:multiLevelType w:val="multilevel"/>
    <w:tmpl w:val="3C947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C8C0B3C"/>
    <w:multiLevelType w:val="hybridMultilevel"/>
    <w:tmpl w:val="361E8938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535801851">
    <w:abstractNumId w:val="1"/>
  </w:num>
  <w:num w:numId="2" w16cid:durableId="8795895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DQzMDQxNDQ3MLdQ0lEKTi0uzszPAykwqgUAAf8JDiwAAAA="/>
    <w:docVar w:name="dgnword-docGUID" w:val="{31A2341D-22F6-4586-9B44-FC7E308D36A8}"/>
    <w:docVar w:name="dgnword-eventsink" w:val="215053096"/>
  </w:docVars>
  <w:rsids>
    <w:rsidRoot w:val="00DE2662"/>
    <w:rsid w:val="00017698"/>
    <w:rsid w:val="000678FC"/>
    <w:rsid w:val="00086EB0"/>
    <w:rsid w:val="000B1066"/>
    <w:rsid w:val="000C433B"/>
    <w:rsid w:val="000E11AC"/>
    <w:rsid w:val="00102A1C"/>
    <w:rsid w:val="00123974"/>
    <w:rsid w:val="00137E99"/>
    <w:rsid w:val="00167ED1"/>
    <w:rsid w:val="00187501"/>
    <w:rsid w:val="00247F1B"/>
    <w:rsid w:val="00250EA8"/>
    <w:rsid w:val="00253419"/>
    <w:rsid w:val="002A3EE8"/>
    <w:rsid w:val="002F3DD5"/>
    <w:rsid w:val="003227DC"/>
    <w:rsid w:val="00380223"/>
    <w:rsid w:val="00394F80"/>
    <w:rsid w:val="003B0031"/>
    <w:rsid w:val="004300B7"/>
    <w:rsid w:val="004A7053"/>
    <w:rsid w:val="004D0E76"/>
    <w:rsid w:val="004D3B85"/>
    <w:rsid w:val="005A0072"/>
    <w:rsid w:val="005A68DA"/>
    <w:rsid w:val="005C53A9"/>
    <w:rsid w:val="00632FE3"/>
    <w:rsid w:val="00682358"/>
    <w:rsid w:val="00765580"/>
    <w:rsid w:val="00777478"/>
    <w:rsid w:val="00900AC6"/>
    <w:rsid w:val="00935461"/>
    <w:rsid w:val="00946DB7"/>
    <w:rsid w:val="00A12852"/>
    <w:rsid w:val="00A36FE1"/>
    <w:rsid w:val="00A4191A"/>
    <w:rsid w:val="00A741A1"/>
    <w:rsid w:val="00AD4D11"/>
    <w:rsid w:val="00AD517D"/>
    <w:rsid w:val="00B213D8"/>
    <w:rsid w:val="00B31371"/>
    <w:rsid w:val="00B72072"/>
    <w:rsid w:val="00BF37AF"/>
    <w:rsid w:val="00C60057"/>
    <w:rsid w:val="00CB733C"/>
    <w:rsid w:val="00CE23FC"/>
    <w:rsid w:val="00CF643E"/>
    <w:rsid w:val="00D1362A"/>
    <w:rsid w:val="00D40310"/>
    <w:rsid w:val="00D972AD"/>
    <w:rsid w:val="00DB5802"/>
    <w:rsid w:val="00DE2662"/>
    <w:rsid w:val="00ED172E"/>
    <w:rsid w:val="00F320B4"/>
    <w:rsid w:val="00F4032F"/>
    <w:rsid w:val="00F70910"/>
    <w:rsid w:val="00FF0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7307D"/>
  <w15:docId w15:val="{A55BA8CD-5103-4407-BF5A-3D3B70245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0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0678FC"/>
    <w:pPr>
      <w:spacing w:after="0" w:line="240" w:lineRule="auto"/>
    </w:pPr>
    <w:rPr>
      <w:rFonts w:ascii="Consolas" w:hAnsi="Consolas" w:cs="Consolas"/>
      <w:sz w:val="21"/>
      <w:szCs w:val="21"/>
      <w:lang w:eastAsia="de-D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678FC"/>
    <w:rPr>
      <w:rFonts w:ascii="Consolas" w:hAnsi="Consolas" w:cs="Consolas"/>
      <w:sz w:val="21"/>
      <w:szCs w:val="21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23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35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10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465CA3-E1C0-4699-B7CA-B1E803EE9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59</Words>
  <Characters>603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t</dc:creator>
  <cp:keywords>, docId:871B414CCF295A75577706B044EDA95B</cp:keywords>
  <cp:lastModifiedBy>Sr.Elke</cp:lastModifiedBy>
  <cp:revision>2</cp:revision>
  <cp:lastPrinted>2022-09-30T09:35:00Z</cp:lastPrinted>
  <dcterms:created xsi:type="dcterms:W3CDTF">2022-10-04T12:03:00Z</dcterms:created>
  <dcterms:modified xsi:type="dcterms:W3CDTF">2022-10-04T12:03:00Z</dcterms:modified>
</cp:coreProperties>
</file>